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</w:p>
    <w:p w:rsidR="00CE4D38" w:rsidRDefault="00CE4D38">
      <w:r>
        <w:rPr>
          <w:rFonts w:hint="eastAsia"/>
        </w:rPr>
        <w:t xml:space="preserve">Date Time: </w:t>
      </w:r>
      <w:r w:rsidR="00C47CC2">
        <w:t>October</w:t>
      </w:r>
      <w:r w:rsidR="00606936">
        <w:t xml:space="preserve"> </w:t>
      </w:r>
      <w:r w:rsidR="00C47CC2">
        <w:t>3</w:t>
      </w:r>
      <w:r w:rsidR="00C47CC2" w:rsidRPr="00C47CC2">
        <w:rPr>
          <w:vertAlign w:val="superscript"/>
        </w:rPr>
        <w:t>rd</w:t>
      </w:r>
      <w:r w:rsidR="00C47CC2">
        <w:t xml:space="preserve"> </w:t>
      </w:r>
      <w:r w:rsidR="002D4C44">
        <w:t xml:space="preserve"> </w:t>
      </w:r>
      <w:r w:rsidR="00606936">
        <w:t>2016</w:t>
      </w:r>
      <w:r w:rsidR="00C47CC2">
        <w:t>, 16</w:t>
      </w:r>
      <w:r w:rsidR="002F156A">
        <w:t>:00</w:t>
      </w:r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</w:t>
      </w:r>
      <w:r w:rsidR="00C47CC2">
        <w:t>2.40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262A8D">
      <w:r>
        <w:t>D</w:t>
      </w:r>
      <w:r w:rsidR="00527BFA">
        <w:rPr>
          <w:rFonts w:hint="eastAsia"/>
        </w:rPr>
        <w:t>iscus</w:t>
      </w:r>
      <w:r>
        <w:rPr>
          <w:rFonts w:hint="eastAsia"/>
        </w:rPr>
        <w:t>sion</w:t>
      </w:r>
      <w:r>
        <w:t xml:space="preserve"> of</w:t>
      </w:r>
      <w:r w:rsidR="00C47CC2">
        <w:rPr>
          <w:rFonts w:hint="eastAsia"/>
        </w:rPr>
        <w:t xml:space="preserve"> the</w:t>
      </w:r>
      <w:r w:rsidR="00C47CC2">
        <w:t xml:space="preserve"> project phases, timetable, URS.</w:t>
      </w:r>
    </w:p>
    <w:p w:rsidR="00EE7259" w:rsidRDefault="00CE4D38" w:rsidP="00C47CC2">
      <w:r w:rsidRPr="00CE4D38">
        <w:rPr>
          <w:rFonts w:hint="eastAsia"/>
          <w:b/>
        </w:rPr>
        <w:t>Schedule</w:t>
      </w:r>
    </w:p>
    <w:p w:rsidR="00C47CC2" w:rsidRDefault="00C47CC2" w:rsidP="00B76E57">
      <w:r>
        <w:t xml:space="preserve">Timetable and project phases </w:t>
      </w:r>
      <w:r>
        <w:tab/>
      </w:r>
      <w:r>
        <w:tab/>
        <w:t>20minutes</w:t>
      </w:r>
    </w:p>
    <w:p w:rsidR="00C47CC2" w:rsidRDefault="00C47CC2" w:rsidP="00B76E57">
      <w:r>
        <w:t xml:space="preserve">URS </w:t>
      </w:r>
      <w:r>
        <w:tab/>
      </w:r>
      <w:r>
        <w:tab/>
      </w:r>
      <w:r>
        <w:tab/>
      </w:r>
      <w:r>
        <w:tab/>
      </w:r>
      <w:r>
        <w:tab/>
        <w:t>10 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641CB5" w:rsidRDefault="00641CB5">
      <w:r>
        <w:t>Organizer: Jiaqi Ni</w:t>
      </w:r>
      <w:r w:rsidR="007854BF">
        <w:t>.</w:t>
      </w:r>
    </w:p>
    <w:p w:rsidR="0033070F" w:rsidRPr="00641CB5" w:rsidRDefault="0033070F">
      <w:r>
        <w:t>Facilitator:</w:t>
      </w:r>
      <w:r w:rsidR="005D1EDC">
        <w:t xml:space="preserve"> </w:t>
      </w:r>
      <w:r w:rsidR="00036DC9">
        <w:t>Jiaqi Ni</w:t>
      </w:r>
      <w:bookmarkStart w:id="0" w:name="_GoBack"/>
      <w:bookmarkEnd w:id="0"/>
    </w:p>
    <w:p w:rsidR="00D800CC" w:rsidRDefault="00E7391D"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532E06">
        <w:t>Mengchuan Liu</w:t>
      </w:r>
    </w:p>
    <w:p w:rsidR="00D800CC" w:rsidRPr="00D800CC" w:rsidRDefault="00E7391D">
      <w:r>
        <w:t>Chairman</w:t>
      </w:r>
      <w:r w:rsidR="001B4512">
        <w:rPr>
          <w:rFonts w:hint="eastAsia"/>
        </w:rPr>
        <w:t xml:space="preserve">: </w:t>
      </w:r>
      <w:r w:rsidR="00532E06">
        <w:t>Jiaqi Ni</w:t>
      </w:r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7A9E" w:rsidRDefault="00BE7A9E" w:rsidP="00606936">
      <w:pPr>
        <w:spacing w:after="0" w:line="240" w:lineRule="auto"/>
      </w:pPr>
      <w:r>
        <w:separator/>
      </w:r>
    </w:p>
  </w:endnote>
  <w:endnote w:type="continuationSeparator" w:id="0">
    <w:p w:rsidR="00BE7A9E" w:rsidRDefault="00BE7A9E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7A9E" w:rsidRDefault="00BE7A9E" w:rsidP="00606936">
      <w:pPr>
        <w:spacing w:after="0" w:line="240" w:lineRule="auto"/>
      </w:pPr>
      <w:r>
        <w:separator/>
      </w:r>
    </w:p>
  </w:footnote>
  <w:footnote w:type="continuationSeparator" w:id="0">
    <w:p w:rsidR="00BE7A9E" w:rsidRDefault="00BE7A9E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kwrQUAUctPRywAAAA="/>
  </w:docVars>
  <w:rsids>
    <w:rsidRoot w:val="00CE4D38"/>
    <w:rsid w:val="00036DC9"/>
    <w:rsid w:val="00040971"/>
    <w:rsid w:val="000B2968"/>
    <w:rsid w:val="000C54C5"/>
    <w:rsid w:val="000D1B67"/>
    <w:rsid w:val="001337E1"/>
    <w:rsid w:val="001B4512"/>
    <w:rsid w:val="00262A8D"/>
    <w:rsid w:val="00295888"/>
    <w:rsid w:val="002D4C44"/>
    <w:rsid w:val="002E1981"/>
    <w:rsid w:val="002F156A"/>
    <w:rsid w:val="00322BD4"/>
    <w:rsid w:val="0033070F"/>
    <w:rsid w:val="0034352A"/>
    <w:rsid w:val="00345E64"/>
    <w:rsid w:val="003A181C"/>
    <w:rsid w:val="004312A3"/>
    <w:rsid w:val="004A180F"/>
    <w:rsid w:val="00524572"/>
    <w:rsid w:val="00527BFA"/>
    <w:rsid w:val="00532E06"/>
    <w:rsid w:val="005356F5"/>
    <w:rsid w:val="005D1EDC"/>
    <w:rsid w:val="00606936"/>
    <w:rsid w:val="00641CB5"/>
    <w:rsid w:val="00681059"/>
    <w:rsid w:val="006F2087"/>
    <w:rsid w:val="00712804"/>
    <w:rsid w:val="007854BF"/>
    <w:rsid w:val="00794F70"/>
    <w:rsid w:val="007E4ABC"/>
    <w:rsid w:val="00814BEA"/>
    <w:rsid w:val="00874339"/>
    <w:rsid w:val="00A33BA7"/>
    <w:rsid w:val="00A91988"/>
    <w:rsid w:val="00A9578A"/>
    <w:rsid w:val="00AA3FEC"/>
    <w:rsid w:val="00B76E57"/>
    <w:rsid w:val="00BD1F11"/>
    <w:rsid w:val="00BE7A9E"/>
    <w:rsid w:val="00C13625"/>
    <w:rsid w:val="00C47CC2"/>
    <w:rsid w:val="00C85BCA"/>
    <w:rsid w:val="00CD254B"/>
    <w:rsid w:val="00CE3C05"/>
    <w:rsid w:val="00CE4D38"/>
    <w:rsid w:val="00D274B1"/>
    <w:rsid w:val="00D32B08"/>
    <w:rsid w:val="00D800CC"/>
    <w:rsid w:val="00D809DD"/>
    <w:rsid w:val="00D81DF6"/>
    <w:rsid w:val="00DE51BA"/>
    <w:rsid w:val="00E037A3"/>
    <w:rsid w:val="00E05890"/>
    <w:rsid w:val="00E465E1"/>
    <w:rsid w:val="00E7391D"/>
    <w:rsid w:val="00EB2166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0693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倪佳琪</cp:lastModifiedBy>
  <cp:revision>63</cp:revision>
  <dcterms:created xsi:type="dcterms:W3CDTF">2014-02-14T09:44:00Z</dcterms:created>
  <dcterms:modified xsi:type="dcterms:W3CDTF">2016-09-21T16:09:00Z</dcterms:modified>
</cp:coreProperties>
</file>